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1-19</w:t>
      </w:r>
      <w:r>
        <w:t xml:space="preserve"> </w:t>
      </w:r>
      <w:r>
        <w:t xml:space="preserve">06:11:5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eb5b5c743a4b48c2dd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1-19T06:12:05Z</dcterms:created>
  <dcterms:modified xsi:type="dcterms:W3CDTF">2022-11-19T06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1-19 06:11:58</vt:lpwstr>
  </property>
</Properties>
</file>